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653E7" w14:textId="77777777" w:rsidR="00BD104B" w:rsidRPr="009B760B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15B653E8" w14:textId="157723A6" w:rsidR="00BD104B" w:rsidRPr="009B760B" w:rsidRDefault="009B76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15B653E9" w14:textId="77777777" w:rsidR="00BD104B" w:rsidRPr="009B760B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5B653EA" w14:textId="77777777" w:rsidR="00BD104B" w:rsidRPr="009B760B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5B653EB" w14:textId="77777777" w:rsidR="00BD104B" w:rsidRPr="009B760B" w:rsidRDefault="009D46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B760B">
        <w:rPr>
          <w:rFonts w:eastAsia="Arial"/>
          <w:lang w:eastAsia="en-US" w:bidi="en-US"/>
        </w:rPr>
        <w:t>Contact Name</w:t>
      </w:r>
    </w:p>
    <w:p w14:paraId="15B653EC" w14:textId="77777777" w:rsidR="00BD104B" w:rsidRPr="009B760B" w:rsidRDefault="009D46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B760B">
        <w:rPr>
          <w:rFonts w:eastAsia="Arial"/>
          <w:lang w:eastAsia="en-US" w:bidi="en-US"/>
        </w:rPr>
        <w:t>Address</w:t>
      </w:r>
    </w:p>
    <w:p w14:paraId="15B653ED" w14:textId="77777777" w:rsidR="00BD104B" w:rsidRPr="009B760B" w:rsidRDefault="009D46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B760B">
        <w:rPr>
          <w:rFonts w:eastAsia="Arial"/>
          <w:lang w:eastAsia="en-US" w:bidi="en-US"/>
        </w:rPr>
        <w:t>Address2</w:t>
      </w:r>
      <w:r w:rsidRPr="009B760B">
        <w:rPr>
          <w:rFonts w:eastAsia="Arial"/>
          <w:lang w:eastAsia="en-US" w:bidi="en-US"/>
        </w:rPr>
        <w:tab/>
      </w:r>
    </w:p>
    <w:p w14:paraId="7A0A150C" w14:textId="77777777" w:rsidR="009B760B" w:rsidRDefault="009D46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B760B">
        <w:rPr>
          <w:rFonts w:eastAsia="Arial"/>
          <w:lang w:eastAsia="en-US" w:bidi="en-US"/>
        </w:rPr>
        <w:t xml:space="preserve">City, </w:t>
      </w:r>
    </w:p>
    <w:p w14:paraId="15B653EE" w14:textId="169F5845" w:rsidR="00BD104B" w:rsidRPr="009B760B" w:rsidRDefault="009D46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B760B">
        <w:rPr>
          <w:rFonts w:eastAsia="Arial"/>
          <w:lang w:eastAsia="en-US" w:bidi="en-US"/>
        </w:rPr>
        <w:t>State/Province</w:t>
      </w:r>
    </w:p>
    <w:p w14:paraId="15B653EF" w14:textId="77777777" w:rsidR="00BD104B" w:rsidRPr="009B760B" w:rsidRDefault="009D46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B760B">
        <w:rPr>
          <w:rFonts w:eastAsia="Arial"/>
          <w:lang w:eastAsia="en-US" w:bidi="en-US"/>
        </w:rPr>
        <w:t>Zip/Postal Code</w:t>
      </w:r>
    </w:p>
    <w:p w14:paraId="15B653F0" w14:textId="77777777" w:rsidR="00BD104B" w:rsidRPr="009B760B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5B653F1" w14:textId="77777777" w:rsidR="00BD104B" w:rsidRPr="009B760B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5B653F2" w14:textId="77777777" w:rsidR="00BD104B" w:rsidRPr="009B760B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5B653F3" w14:textId="55912258" w:rsidR="00BD104B" w:rsidRPr="00544C07" w:rsidRDefault="009B760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</w:t>
      </w:r>
      <w:r w:rsidR="009D46A4" w:rsidRPr="009B760B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: </w:t>
      </w:r>
      <w:r w:rsidR="009D46A4" w:rsidRPr="00544C07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DEMAND ON GUARANTOR</w:t>
      </w:r>
    </w:p>
    <w:p w14:paraId="15B653F4" w14:textId="77777777" w:rsidR="00BD104B" w:rsidRPr="00544C07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15B653F5" w14:textId="77777777" w:rsidR="00BD104B" w:rsidRPr="00544C07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15B653F6" w14:textId="77777777" w:rsidR="00BD104B" w:rsidRPr="00544C07" w:rsidRDefault="009D46A4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544C0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ear [CONTACT NAME],</w:t>
      </w:r>
    </w:p>
    <w:p w14:paraId="15B653F7" w14:textId="3BDF6515" w:rsidR="00BD104B" w:rsidRPr="00544C07" w:rsidRDefault="00BD104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0435ABAD" w14:textId="77777777" w:rsidR="009B760B" w:rsidRPr="00544C07" w:rsidRDefault="009B760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5B653F8" w14:textId="4B1E3D71" w:rsidR="00BD104B" w:rsidRPr="00544C07" w:rsidRDefault="009D46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544C0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[COMPANY OR INDIVIDUAL] is the holder of your </w:t>
      </w:r>
      <w:r w:rsidR="00C84CE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uarantee</w:t>
      </w:r>
      <w:r w:rsidRPr="00544C0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wherein you guarantee the debt owed us by [YOUR COMPANY NAME].</w:t>
      </w:r>
    </w:p>
    <w:p w14:paraId="15B653F9" w14:textId="1A07C58C" w:rsidR="00BD104B" w:rsidRPr="00544C07" w:rsidRDefault="00BD104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7323A17" w14:textId="77777777" w:rsidR="009B760B" w:rsidRPr="00544C07" w:rsidRDefault="009B760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5B653FA" w14:textId="7C52B6D6" w:rsidR="00BD104B" w:rsidRPr="004B7059" w:rsidRDefault="009D46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544C0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lease be advised that payments</w:t>
      </w:r>
      <w:r w:rsidRPr="005A5E6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5A5E6A" w:rsidRPr="005A5E6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re in default </w:t>
      </w:r>
      <w:r w:rsidRPr="005A5E6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on </w:t>
      </w:r>
      <w:r w:rsidR="005A5E6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e </w:t>
      </w:r>
      <w:r w:rsidRPr="005A5E6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said debt. </w:t>
      </w:r>
      <w:r w:rsidR="001B0618" w:rsidRPr="001B061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</w:t>
      </w:r>
      <w:r w:rsidR="001B061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nsequent</w:t>
      </w:r>
      <w:r w:rsidRPr="001B061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ly, </w:t>
      </w:r>
      <w:r w:rsidR="00321C9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s</w:t>
      </w:r>
      <w:r w:rsidR="00FF5A6F" w:rsidRPr="0086174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861742" w:rsidRPr="0086174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you </w:t>
      </w:r>
      <w:r w:rsidR="00321C9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re the </w:t>
      </w:r>
      <w:r w:rsidR="00861742" w:rsidRPr="0086174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guarantor</w:t>
      </w:r>
      <w:r w:rsidR="00FF5A6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="00861742" w:rsidRPr="0086174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86174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demand is made </w:t>
      </w:r>
      <w:r w:rsidRPr="00FF5A6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o </w:t>
      </w:r>
      <w:r w:rsidR="004F706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you to </w:t>
      </w:r>
      <w:r w:rsidRPr="00FF5A6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pay </w:t>
      </w:r>
      <w:r w:rsidRPr="000F328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e </w:t>
      </w:r>
      <w:r w:rsidR="00544C0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full </w:t>
      </w:r>
      <w:r w:rsidRPr="000F328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utstanding debt</w:t>
      </w:r>
      <w:r w:rsidR="000F3281" w:rsidRPr="000F328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4B70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ue us</w:t>
      </w:r>
      <w:r w:rsidR="004B70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  <w:r w:rsidR="004B7059" w:rsidRPr="004B70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</w:t>
      </w:r>
      <w:r w:rsidRPr="004B70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e amount of [AMOUNT]</w:t>
      </w:r>
      <w:r w:rsidR="004B7059" w:rsidRPr="004B70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4B70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s due soonest</w:t>
      </w:r>
      <w:r w:rsidRPr="004B70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</w:p>
    <w:p w14:paraId="15B653FB" w14:textId="428F6F53" w:rsidR="00BD104B" w:rsidRPr="004B7059" w:rsidRDefault="00BD104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3AEAC94" w14:textId="77777777" w:rsidR="00EE2BF0" w:rsidRPr="004B7059" w:rsidRDefault="00EE2B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5B653FC" w14:textId="77777777" w:rsidR="00BD104B" w:rsidRPr="009B760B" w:rsidRDefault="009D46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544C0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n the event payment is not made within [NUMBER] days, we shall proceed to suit on your warranties of endorsement.</w:t>
      </w:r>
    </w:p>
    <w:p w14:paraId="15B653FD" w14:textId="77777777" w:rsidR="00BD104B" w:rsidRPr="009B760B" w:rsidRDefault="00BD104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5B653FE" w14:textId="2F1F730C" w:rsidR="00BD104B" w:rsidRDefault="00BD104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48D5F8F" w14:textId="77777777" w:rsidR="00EE2BF0" w:rsidRPr="009B760B" w:rsidRDefault="00EE2B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5B653FF" w14:textId="694A50F9" w:rsidR="00BD104B" w:rsidRPr="009B760B" w:rsidRDefault="00EE2B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9D46A4" w:rsidRPr="009B760B">
        <w:rPr>
          <w:rFonts w:eastAsia="Arial"/>
          <w:lang w:eastAsia="en-US" w:bidi="en-US"/>
        </w:rPr>
        <w:t>,</w:t>
      </w:r>
    </w:p>
    <w:p w14:paraId="15B65400" w14:textId="77777777" w:rsidR="00BD104B" w:rsidRPr="009B760B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5B65401" w14:textId="77777777" w:rsidR="00BD104B" w:rsidRPr="009B760B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5B65402" w14:textId="77777777" w:rsidR="00BD104B" w:rsidRPr="009B760B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5B65403" w14:textId="631154AB" w:rsidR="00BD104B" w:rsidRDefault="00BD10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EA19C3" w14:textId="71EB080E" w:rsidR="00EE2BF0" w:rsidRDefault="00EE2B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0A10675" w14:textId="1C819CA2" w:rsidR="00EE2BF0" w:rsidRDefault="00EE2B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362BC6F" w14:textId="77777777" w:rsidR="00EE2BF0" w:rsidRPr="009B760B" w:rsidRDefault="00EE2B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5B65404" w14:textId="77777777" w:rsidR="00BD104B" w:rsidRPr="009B760B" w:rsidRDefault="009D46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B760B">
        <w:rPr>
          <w:rFonts w:eastAsia="Arial"/>
          <w:lang w:eastAsia="en-US" w:bidi="en-US"/>
        </w:rPr>
        <w:t>[YOUR NAME]</w:t>
      </w:r>
    </w:p>
    <w:p w14:paraId="15B65405" w14:textId="77777777" w:rsidR="00BD104B" w:rsidRPr="009B760B" w:rsidRDefault="009D46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9B760B">
        <w:rPr>
          <w:rFonts w:eastAsia="Arial"/>
          <w:color w:val="000000"/>
          <w:lang w:eastAsia="en-US" w:bidi="en-US"/>
        </w:rPr>
        <w:t>[YOUR TITLE]</w:t>
      </w:r>
    </w:p>
    <w:p w14:paraId="15B65406" w14:textId="77777777" w:rsidR="00BD104B" w:rsidRPr="009B760B" w:rsidRDefault="009D46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9B760B">
        <w:rPr>
          <w:rFonts w:eastAsia="Arial"/>
          <w:color w:val="000000"/>
          <w:lang w:eastAsia="en-US" w:bidi="en-US"/>
        </w:rPr>
        <w:t>[YOUR PHONE NUMBER]</w:t>
      </w:r>
    </w:p>
    <w:p w14:paraId="15B65407" w14:textId="77777777" w:rsidR="00BD104B" w:rsidRPr="009B760B" w:rsidRDefault="009D46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9B760B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15B65409" w14:textId="77777777" w:rsidR="00BD104B" w:rsidRPr="009B760B" w:rsidRDefault="00BD104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sectPr w:rsidR="00BD104B" w:rsidRPr="009B760B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AE9753" w14:textId="77777777" w:rsidR="00855406" w:rsidRDefault="00855406">
      <w:r>
        <w:separator/>
      </w:r>
    </w:p>
  </w:endnote>
  <w:endnote w:type="continuationSeparator" w:id="0">
    <w:p w14:paraId="501B7DB4" w14:textId="77777777" w:rsidR="00855406" w:rsidRDefault="008554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6540B" w14:textId="77777777" w:rsidR="00BD104B" w:rsidRDefault="009D46A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5B6540C" w14:textId="77777777" w:rsidR="00BD104B" w:rsidRDefault="009D46A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15B6540D" w14:textId="77777777" w:rsidR="00BD104B" w:rsidRDefault="009D46A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15B6540E" w14:textId="77777777" w:rsidR="00BD104B" w:rsidRDefault="00C11EB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9D46A4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E1D5F2" w14:textId="77777777" w:rsidR="00855406" w:rsidRDefault="00855406">
      <w:r>
        <w:separator/>
      </w:r>
    </w:p>
  </w:footnote>
  <w:footnote w:type="continuationSeparator" w:id="0">
    <w:p w14:paraId="3950733B" w14:textId="77777777" w:rsidR="00855406" w:rsidRDefault="008554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6540A" w14:textId="77777777" w:rsidR="00BD104B" w:rsidRDefault="00BD104B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TA3MjY0sTA1MTdU0lEKTi0uzszPAykwqQUA1tyQ8CwAAAA="/>
    <w:docVar w:name="Description" w:val="Do you need a demand letter to a guarantor? This template can be used in your business today. See other finance and accounting templates here https://www.templateguru.co.za/templates/finance-accounting/"/>
    <w:docVar w:name="Excerpt" w:val="RE: DEMAND ON GUARANTOR     Dear [CONTACT NAME],_x000a__x000a__x000a_[COMPANY OR INDIVIDUAL] is the holder of your guarantee wherein you guarantee the debt owed us by [YOUR COMPANY NAME]._x000a_"/>
    <w:docVar w:name="Tags" w:val="demand on guarantor, guarantees and collateral, business documents, entrepreneurship, entrepreneur, demand on guarantor template,  demand on guarantor example "/>
  </w:docVars>
  <w:rsids>
    <w:rsidRoot w:val="00BD104B"/>
    <w:rsid w:val="000345F1"/>
    <w:rsid w:val="000F3281"/>
    <w:rsid w:val="001B0618"/>
    <w:rsid w:val="00321C94"/>
    <w:rsid w:val="00465288"/>
    <w:rsid w:val="004B7059"/>
    <w:rsid w:val="004F7067"/>
    <w:rsid w:val="00506794"/>
    <w:rsid w:val="00544C07"/>
    <w:rsid w:val="00555CC5"/>
    <w:rsid w:val="005A5E6A"/>
    <w:rsid w:val="00610221"/>
    <w:rsid w:val="006954E2"/>
    <w:rsid w:val="00855406"/>
    <w:rsid w:val="00861742"/>
    <w:rsid w:val="009B760B"/>
    <w:rsid w:val="009D46A4"/>
    <w:rsid w:val="00A35E11"/>
    <w:rsid w:val="00BD104B"/>
    <w:rsid w:val="00C11EB6"/>
    <w:rsid w:val="00C84CE7"/>
    <w:rsid w:val="00D76295"/>
    <w:rsid w:val="00E7093F"/>
    <w:rsid w:val="00EE2BF0"/>
    <w:rsid w:val="00FF5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653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43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3:47:00Z</dcterms:created>
  <dcterms:modified xsi:type="dcterms:W3CDTF">2019-10-21T19:07:00Z</dcterms:modified>
  <cp:category/>
</cp:coreProperties>
</file>